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Acting Internship in Italy, Milan</w:t>
      </w:r>
    </w:p>
    <w:bookmarkEnd w:id="20"/>
    <w:p>
      <w:pPr>
        <w:pStyle w:val="BodyText"/>
      </w:pPr>
      <w:r>
        <w:t xml:space="preserve">[Your Full Name]</w:t>
      </w:r>
      <w:r>
        <w:br/>
      </w:r>
      <w:r>
        <w:t xml:space="preserve">[Your Street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heatre/Production Company Name, if known or "Reputable Italian Theatre Company"]</w:t>
      </w:r>
      <w:r>
        <w:br/>
      </w:r>
      <w:r>
        <w:t xml:space="preserve">Via della Scala, 12</w:t>
      </w:r>
      <w:r>
        <w:br/>
      </w:r>
      <w:r>
        <w:t xml:space="preserve">20121 Milan, Italy</w:t>
      </w:r>
    </w:p>
    <w:p>
      <w:pPr>
        <w:pStyle w:val="BodyText"/>
      </w:pPr>
      <w:r>
        <w:t xml:space="preserve">Subject: Application for Acting Internship Position at [Company Name] in Milan</w:t>
      </w:r>
    </w:p>
    <w:p>
      <w:pPr>
        <w:pStyle w:val="BodyText"/>
      </w:pPr>
      <w:r>
        <w:t xml:space="preserve">Dear Hiring Committee,</w:t>
      </w:r>
    </w:p>
    <w:p>
      <w:pPr>
        <w:pStyle w:val="BodyText"/>
      </w:pPr>
      <w:r>
        <w:t xml:space="preserve">I am writing with profound enthusiasm to express my sincere interest in the Acting Internship position at your esteemed theatre company, as advertised on [Platform where internship was found, e.g., "the Italian Ministry of Culture's Cultural Opportunities Portal" or "your company's website"]. As a dedicated and aspiring actor deeply passionate about the transformative power of live performance, I have long admired Milan’s unparalleled position within the European cultural landscape. It is with immense respect for Italy’s rich theatrical tradition and a fervent desire to immerse myself in the vibrant creative ecosystem of Milan that I submit my application for this exceptional internship opportunity.</w:t>
      </w:r>
    </w:p>
    <w:p>
      <w:pPr>
        <w:pStyle w:val="BodyText"/>
      </w:pPr>
      <w:r>
        <w:t xml:space="preserve">My journey as an actor has been defined by a relentless pursuit of authenticity and emotional depth, rooted in rigorous training at [Your University/Training Institution]. I have honed my craft through extensive work in university productions, including the lead role in "La Vita è un sogno" (Life is a Dream) by Pedro Calderón de la Barca, where I explored the complexities of Spanish Golden Age theatre – a tradition that shares deep historical resonance with Italy’s own theatrical heritage. My training emphasized physical theatre techniques, vocal projection for large auditoriums, and the nuanced interpretation of classical texts; skills I believe are directly transferable to the demanding environment of Milanese theatre. Furthermore, my academic focus included Italian literature and language studies, allowing me to engage more deeply with the linguistic texture of roles – a critical asset for any intern working within Italy’s cultural context.</w:t>
      </w:r>
    </w:p>
    <w:p>
      <w:pPr>
        <w:pStyle w:val="BodyText"/>
      </w:pPr>
      <w:r>
        <w:t xml:space="preserve">What draws me specifically to this internship in Milan is the city's unique confluence of historical grandeur and avant-garde innovation. Milan is not merely a location; it is the pulsating heart of Italian artistic life, home to institutions like Teatro alla Scala (where I have attended performances on multiple occasions), Piccolo Teatro, and countless independent theatre groups pushing creative boundaries. The chance to learn from professionals within this specific milieu – where classical technique meets contemporary storytelling in a city that celebrates both its 19th-century opera legacy and its modern design-forward sensibility – represents the ideal environment for my growth. I am eager to absorb the distinct energy of Milanese performance culture, from the subtle gestures of neorealist film influence in theatre to the high-energy choreography found in contemporary stage productions.</w:t>
      </w:r>
    </w:p>
    <w:p>
      <w:pPr>
        <w:pStyle w:val="BodyText"/>
      </w:pPr>
      <w:r>
        <w:t xml:space="preserve">This internship is not merely a stepping stone; it is a deliberate immersion into the very fabric of Italian artistic practice. I am prepared to contribute actively as an intern – whether assisting with scene study sessions, participating in movement workshops, observing rehearsals for established productions, or supporting administrative tasks related to production logistics. I possess strong collaborative skills honed through ensemble work and am adept at adapting quickly in dynamic creative environments. My proficiency in English (fluent) and intermediate Italian (C1 level) ensures clear communication within international theatre teams, while my eagerness to learn basic Milanese dialect would further demonstrate my commitment to cultural integration. I understand that an acting internship requires dedication beyond the stage, including meticulous attention to detail in blocking rehearsals, script analysis support, and active participation in all aspects of the production process.</w:t>
      </w:r>
    </w:p>
    <w:p>
      <w:pPr>
        <w:pStyle w:val="BodyText"/>
      </w:pPr>
      <w:r>
        <w:t xml:space="preserve">I am particularly drawn to your company’s [Mention a specific project, style of work, or reputation you’ve researched – e.g., "reputation for groundbreaking adaptations of contemporary European playwrights," "commitment to nurturing young talent through the 'Nuove Voci' program," or "innovative use of multimedia in classical texts"]. The prospect of contributing to such forward-thinking work while learning from directors who embody Milan’s unique theatrical spirit is deeply motivating. I have followed [Mention a specific director, play, or recent event] with great interest and would be honored to learn directly from the methods employed in such significant productions.</w:t>
      </w:r>
    </w:p>
    <w:p>
      <w:pPr>
        <w:pStyle w:val="BodyText"/>
      </w:pPr>
      <w:r>
        <w:t xml:space="preserve">As an international candidate, I am fully prepared for the cultural and professional transition required for this internship. I have researched Milan’s living costs, transportation network (including proximity to key theatre districts like Brera and the city center), and local language resources. I am committed to obtaining any necessary work permits or visas promptly upon receiving an offer, ensuring a seamless integration into your team from day one. My goal is not just to observe but to actively engage, contribute my unique perspective as an international artist while deeply respecting Italian theatrical traditions.</w:t>
      </w:r>
    </w:p>
    <w:p>
      <w:pPr>
        <w:pStyle w:val="BodyText"/>
      </w:pPr>
      <w:r>
        <w:t xml:space="preserve">Milan’s artistic energy – the blend of centuries-old tradition and relentless modernity – mirrors the internal landscape I strive for in my own acting. To be part of a company shaping that narrative in its most authentic, vibrant space is an honor I would embrace with unwavering dedication. The opportunity to learn from masters within Italy’s most prestigious theatre environment, specifically in Milan where history breathes through every cobblestone and stage, represents the culmination of my artistic aspirations. I am not merely seeking an internship; I am seeking a transformative immersion into the very heart of Italian theatrical practice.</w:t>
      </w:r>
    </w:p>
    <w:p>
      <w:pPr>
        <w:pStyle w:val="BodyText"/>
      </w:pPr>
      <w:r>
        <w:t xml:space="preserve">Thank you for considering my application for this exceptional Acting Internship opportunity in Italy, Milan. My resume, attached for your review, provides further detail on my training and experience. I am eager to discuss how my dedication, skills in ensemble work, linguistic preparation (Italian &amp; English), and profound respect for Italian theatrical heritage align with your company’s vision. I look forward to the possibility of contributing to your creative team and learning from the exceptional artists who call Milan home.</w:t>
      </w:r>
      <w:r>
        <w:t xml:space="preserve"> </w:t>
      </w: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19T07:21:00Z</dcterms:created>
  <dcterms:modified xsi:type="dcterms:W3CDTF">2026-07-19T07:21:00Z</dcterms:modified>
</cp:coreProperties>
</file>

<file path=docProps/custom.xml><?xml version="1.0" encoding="utf-8"?>
<Properties xmlns="http://schemas.openxmlformats.org/officeDocument/2006/custom-properties" xmlns:vt="http://schemas.openxmlformats.org/officeDocument/2006/docPropsVTypes"/>
</file>